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937088" w:rsidRDefault="000B74CF" w:rsidP="00937088">
      <w:pPr>
        <w:pStyle w:val="NoSpacing"/>
      </w:pPr>
      <w:r>
        <w:lastRenderedPageBreak/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36440E0" w:rsidR="003F7D5A" w:rsidRPr="00CF7E84" w:rsidRDefault="00573D98" w:rsidP="00AB59E5">
      <w:pPr>
        <w:pStyle w:val="Heading1"/>
      </w:pPr>
      <w:r>
        <w:t xml:space="preserve">Support for </w:t>
      </w:r>
      <w:r w:rsidR="00D31A9C">
        <w:t>Powering the Regions Fund – Safeguard Transformation St</w:t>
      </w:r>
      <w:r w:rsidR="00853212">
        <w:t>r</w:t>
      </w:r>
      <w:r w:rsidR="00D31A9C">
        <w:t>eam Round</w:t>
      </w:r>
      <w:r w:rsidR="00171A98">
        <w:t> </w:t>
      </w:r>
      <w:r w:rsidR="00090754">
        <w:t>2</w:t>
      </w:r>
      <w:r>
        <w:t xml:space="preserve"> </w:t>
      </w:r>
      <w:r w:rsidR="00171A98">
        <w:t>project.</w:t>
      </w:r>
    </w:p>
    <w:p w14:paraId="2492CE00" w14:textId="46638CDC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BF35EB">
        <w:t xml:space="preserve">Powering the Regions Fund – Safeguard Transformation Stream Round </w:t>
      </w:r>
      <w:r w:rsidR="00090754">
        <w:t>2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7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74D7E694" w:rsidR="008905A0" w:rsidRDefault="00090754" w:rsidP="008905A0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19B5C08B" wp14:editId="287BC4A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1267835160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2AC3F7" w14:textId="0BAC9D6C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B5C08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" style="position:absolute;margin-left:0;margin-top:0;width:49pt;height:43.8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by2V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282AC3F7" w14:textId="0BAC9D6C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A1217" w14:textId="1144FC16" w:rsidR="008905A0" w:rsidRPr="003F7D5A" w:rsidRDefault="00090754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E87A3F9" wp14:editId="3C15EF6F">
              <wp:simplePos x="1076325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371756233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2B2740" w14:textId="788D8D53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87A3F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OFFICIAL" style="position:absolute;margin-left:0;margin-top:0;width:49pt;height:43.85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DtNa2E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1E2B2740" w14:textId="788D8D53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67C61922" w:rsidR="008905A0" w:rsidRDefault="00090754" w:rsidP="00915145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5BF28FC" wp14:editId="22A99E5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1843545067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5AF302" w14:textId="21295B9F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BF28F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FFICIAL" style="position:absolute;margin-left:0;margin-top:0;width:49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XOxO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295AF302" w14:textId="21295B9F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 w:rsidR="008905A0"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9C907" w14:textId="0FB6CD26" w:rsidR="00090754" w:rsidRDefault="0009075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2E8F6DB" wp14:editId="317850E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2136390947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865554" w14:textId="2984642A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E8F6D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" filled="f" stroked="f">
              <v:textbox style="mso-fit-shape-to-text:t" inset="0,15pt,0,0">
                <w:txbxContent>
                  <w:p w14:paraId="51865554" w14:textId="2984642A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30433" w14:textId="5F9F05E8" w:rsidR="00AB59E5" w:rsidRDefault="0009075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2B29196" wp14:editId="425FB2C5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50078283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2C7C37" w14:textId="2FA65187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B2919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43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" filled="f" stroked="f">
              <v:textbox style="mso-fit-shape-to-text:t" inset="0,15pt,0,0">
                <w:txbxContent>
                  <w:p w14:paraId="722C7C37" w14:textId="2FA65187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5C2CB" w14:textId="3EAB8416" w:rsidR="00090754" w:rsidRDefault="0009075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F71FD3" wp14:editId="1D05E2B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67355803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9734FB" w14:textId="18D8661D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F71FD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9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" filled="f" stroked="f">
              <v:textbox style="mso-fit-shape-to-text:t" inset="0,15pt,0,0">
                <w:txbxContent>
                  <w:p w14:paraId="599734FB" w14:textId="18D8661D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0390" w14:textId="54CE9076" w:rsidR="009D7136" w:rsidRDefault="0009075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388E4FF" wp14:editId="70D50114">
              <wp:simplePos x="1076325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276884651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394063" w14:textId="4A6805FB" w:rsidR="00090754" w:rsidRPr="00090754" w:rsidRDefault="00090754" w:rsidP="00090754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90754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88E4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alt="OFFICIAL" style="position:absolute;margin-left:0;margin-top:0;width:49pt;height:43.8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" filled="f" stroked="f">
              <v:textbox style="mso-fit-shape-to-text:t" inset="0,15pt,0,0">
                <w:txbxContent>
                  <w:p w14:paraId="57394063" w14:textId="4A6805FB" w:rsidR="00090754" w:rsidRPr="00090754" w:rsidRDefault="00090754" w:rsidP="00090754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90754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528830457">
    <w:abstractNumId w:val="9"/>
  </w:num>
  <w:num w:numId="2" w16cid:durableId="2145924598">
    <w:abstractNumId w:val="7"/>
  </w:num>
  <w:num w:numId="3" w16cid:durableId="939068327">
    <w:abstractNumId w:val="6"/>
  </w:num>
  <w:num w:numId="4" w16cid:durableId="1941259051">
    <w:abstractNumId w:val="5"/>
  </w:num>
  <w:num w:numId="5" w16cid:durableId="507990693">
    <w:abstractNumId w:val="4"/>
  </w:num>
  <w:num w:numId="6" w16cid:durableId="219682419">
    <w:abstractNumId w:val="8"/>
  </w:num>
  <w:num w:numId="7" w16cid:durableId="1912807383">
    <w:abstractNumId w:val="3"/>
  </w:num>
  <w:num w:numId="8" w16cid:durableId="527566123">
    <w:abstractNumId w:val="2"/>
  </w:num>
  <w:num w:numId="9" w16cid:durableId="580020222">
    <w:abstractNumId w:val="1"/>
  </w:num>
  <w:num w:numId="10" w16cid:durableId="49318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276B3"/>
    <w:rsid w:val="00090754"/>
    <w:rsid w:val="000B5938"/>
    <w:rsid w:val="000B74CF"/>
    <w:rsid w:val="000C6852"/>
    <w:rsid w:val="00125219"/>
    <w:rsid w:val="00142D61"/>
    <w:rsid w:val="001539A9"/>
    <w:rsid w:val="00163B54"/>
    <w:rsid w:val="001708EB"/>
    <w:rsid w:val="00171A98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E34D7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8593B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53212"/>
    <w:rsid w:val="008602BC"/>
    <w:rsid w:val="00876DCC"/>
    <w:rsid w:val="0088639D"/>
    <w:rsid w:val="008905A0"/>
    <w:rsid w:val="00891CB5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973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BF35EB"/>
    <w:rsid w:val="00C022E3"/>
    <w:rsid w:val="00C930E6"/>
    <w:rsid w:val="00CB2680"/>
    <w:rsid w:val="00CB5D3D"/>
    <w:rsid w:val="00CC7875"/>
    <w:rsid w:val="00CF7E84"/>
    <w:rsid w:val="00D31A9C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687B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2E34D7"/>
    <w:rsid w:val="00884A44"/>
    <w:rsid w:val="00A2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8ADDC4072B647A927AB8682004B65" ma:contentTypeVersion="14" ma:contentTypeDescription="Create a new document." ma:contentTypeScope="" ma:versionID="783150bdb999f5e81cd2b3f6028e6799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35153950-1198-4400-9060-e1f7dd4bcaa0" targetNamespace="http://schemas.microsoft.com/office/2006/metadata/properties" ma:root="true" ma:fieldsID="4f6d28c2b02395d45e05775fd3b25edd" ns1:_="" ns2:_="" ns3:_="">
    <xsd:import namespace="http://schemas.microsoft.com/sharepoint/v3"/>
    <xsd:import namespace="e2671d4d-4313-4512-9bbc-75f7c2021f4c"/>
    <xsd:import namespace="35153950-1198-4400-9060-e1f7dd4bcaa0"/>
    <xsd:element name="properties">
      <xsd:complexType>
        <xsd:sequence>
          <xsd:element name="documentManagement">
            <xsd:complexType>
              <xsd:all>
                <xsd:element ref="ns2:o101fc3ef1e3404987020482803a21ef" minOccurs="0"/>
                <xsd:element ref="ns2:TaxCatchAll" minOccurs="0"/>
                <xsd:element ref="ns2:md9bfbb1e9494c0e8babc5aecb1b07d4" minOccurs="0"/>
                <xsd:element ref="ns2:j812d58e93244105a96f53f0df4a80c5" minOccurs="0"/>
                <xsd:element ref="ns2:ka144c3b183f429f98d6076df05dc518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o101fc3ef1e3404987020482803a21ef" ma:index="9" ma:taxonomy="true" ma:internalName="o101fc3ef1e3404987020482803a21ef" ma:taxonomyFieldName="Stratus_DocumentType" ma:displayName="Document Type" ma:fieldId="{8101fc3e-f1e3-4049-8702-0482803a21ef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3e2d4de-09ed-4ab1-a0a8-94604c69561a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d9bfbb1e9494c0e8babc5aecb1b07d4" ma:index="12" nillable="true" ma:taxonomy="true" ma:internalName="md9bfbb1e9494c0e8babc5aecb1b07d4" ma:taxonomyFieldName="Stratus_WorkActivity" ma:displayName="Work Activity" ma:fieldId="{6d9bfbb1-e949-4c0e-8bab-c5aecb1b07d4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812d58e93244105a96f53f0df4a80c5" ma:index="14" ma:taxonomy="true" ma:internalName="j812d58e93244105a96f53f0df4a80c5" ma:taxonomyFieldName="Stratus_SecurityClassification" ma:displayName="Security Classification" ma:fieldId="{3812d58e-9324-4105-a96f-53f0df4a80c5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a144c3b183f429f98d6076df05dc518" ma:index="16" nillable="true" ma:taxonomy="true" ma:internalName="ka144c3b183f429f98d6076df05dc518" ma:taxonomyFieldName="Stratus_Year" ma:displayName="Year" ma:fieldId="{4a144c3b-183f-429f-98d6-076df05dc518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53950-1198-4400-9060-e1f7dd4bca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7</Value>
      <Value>3</Value>
    </TaxCatchAll>
    <o101fc3ef1e3404987020482803a21ef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o101fc3ef1e3404987020482803a21ef>
    <Stratus_ProgrammeRoundNumber xmlns="e2671d4d-4313-4512-9bbc-75f7c2021f4c" xsi:nil="true"/>
    <ka144c3b183f429f98d6076df05dc518 xmlns="e2671d4d-4313-4512-9bbc-75f7c2021f4c">
      <Terms xmlns="http://schemas.microsoft.com/office/infopath/2007/PartnerControls"/>
    </ka144c3b183f429f98d6076df05dc518>
    <j812d58e93244105a96f53f0df4a80c5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j812d58e93244105a96f53f0df4a80c5>
    <md9bfbb1e9494c0e8babc5aecb1b07d4 xmlns="e2671d4d-4313-4512-9bbc-75f7c2021f4c">
      <Terms xmlns="http://schemas.microsoft.com/office/infopath/2007/PartnerControls"/>
    </md9bfbb1e9494c0e8babc5aecb1b07d4>
  </documentManagement>
</p:properties>
</file>

<file path=customXml/itemProps1.xml><?xml version="1.0" encoding="utf-8"?>
<ds:datastoreItem xmlns:ds="http://schemas.openxmlformats.org/officeDocument/2006/customXml" ds:itemID="{A3356F3A-8417-4666-919E-126BADD91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35153950-1198-4400-9060-e1f7dd4bca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e2671d4d-4313-4512-9bbc-75f7c2021f4c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35153950-1198-4400-9060-e1f7dd4bcaa0"/>
    <ds:schemaRef ds:uri="http://schemas.microsoft.com/sharepoint/v3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4</Words>
  <Characters>1008</Characters>
  <Application>Microsoft Office Word</Application>
  <DocSecurity>0</DocSecurity>
  <Lines>3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/>
  <LinksUpToDate>false</LinksUpToDate>
  <CharactersWithSpaces>1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Ng, Cecilia</cp:lastModifiedBy>
  <cp:revision>5</cp:revision>
  <cp:lastPrinted>2026-02-03T03:52:00Z</cp:lastPrinted>
  <dcterms:created xsi:type="dcterms:W3CDTF">2025-12-09T02:25:00Z</dcterms:created>
  <dcterms:modified xsi:type="dcterms:W3CDTF">2026-02-03T0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FF78ADDC4072B647A927AB8682004B65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ClassificationContentMarkingHeaderShapeIds">
    <vt:lpwstr>2825ae0f,7f56bd23,597420f7,4c1bb6ab</vt:lpwstr>
  </property>
  <property fmtid="{D5CDD505-2E9C-101B-9397-08002B2CF9AE}" pid="18" name="ClassificationContentMarkingHeaderFontProps">
    <vt:lpwstr>#c00000,12,Aptos</vt:lpwstr>
  </property>
  <property fmtid="{D5CDD505-2E9C-101B-9397-08002B2CF9AE}" pid="19" name="ClassificationContentMarkingHeaderText">
    <vt:lpwstr>OFFICIAL</vt:lpwstr>
  </property>
  <property fmtid="{D5CDD505-2E9C-101B-9397-08002B2CF9AE}" pid="20" name="ClassificationContentMarkingFooterShapeIds">
    <vt:lpwstr>6de243eb,4b91a118,16288cc9</vt:lpwstr>
  </property>
  <property fmtid="{D5CDD505-2E9C-101B-9397-08002B2CF9AE}" pid="21" name="ClassificationContentMarkingFooterFontProps">
    <vt:lpwstr>#c00000,12,Aptos</vt:lpwstr>
  </property>
  <property fmtid="{D5CDD505-2E9C-101B-9397-08002B2CF9AE}" pid="22" name="ClassificationContentMarkingFooterText">
    <vt:lpwstr>OFFICIAL</vt:lpwstr>
  </property>
  <property fmtid="{D5CDD505-2E9C-101B-9397-08002B2CF9AE}" pid="23" name="Stratus_WorkActivity">
    <vt:lpwstr/>
  </property>
  <property fmtid="{D5CDD505-2E9C-101B-9397-08002B2CF9AE}" pid="24" name="Stratus_DocumentType">
    <vt:lpwstr>7;#Template|bf0cdf49-4b3d-4b71-a0d9-facd60d27320</vt:lpwstr>
  </property>
  <property fmtid="{D5CDD505-2E9C-101B-9397-08002B2CF9AE}" pid="25" name="Stratus_Year">
    <vt:lpwstr/>
  </property>
  <property fmtid="{D5CDD505-2E9C-101B-9397-08002B2CF9AE}" pid="26" name="Stratus_SecurityClassification">
    <vt:lpwstr>3;#OFFICIAL|1077e141-03cb-4307-8c0f-d43dc85f509f</vt:lpwstr>
  </property>
  <property fmtid="{D5CDD505-2E9C-101B-9397-08002B2CF9AE}" pid="27" name="docLang">
    <vt:lpwstr>en</vt:lpwstr>
  </property>
</Properties>
</file>